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w:t>
      </w:r>
      <w:r>
        <w:t xml:space="preserve">ノイローゼ</w:t>
      </w:r>
      <w:r>
        <w:t xml:space="preserve">］</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w:t>
      </w:r>
      <w:r>
        <w:t xml:space="preserve">ノイローゼ</w:t>
      </w:r>
      <w:r>
        <w:t xml:space="preserve">］</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w:t>
      </w:r>
      <w:r>
        <w:t xml:space="preserve">ファンタスム</w:t>
      </w:r>
      <w:r>
        <w:t xml:space="preserve">］</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w:t>
      </w:r>
      <w:r>
        <w:t xml:space="preserve">シニフィカシオン</w:t>
      </w:r>
      <w:r>
        <w:t xml:space="preserve">］</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w:t>
      </w:r>
      <w:r>
        <w:t xml:space="preserve">ナルシシック</w:t>
      </w:r>
      <w:r>
        <w:t xml:space="preserve">］</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w:t>
      </w:r>
      <w:r>
        <w:t xml:space="preserve">ポジション</w:t>
      </w:r>
      <w:r>
        <w:t xml:space="preserve">］</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w:t>
      </w:r>
      <w:r>
        <w:t xml:space="preserve">エコノミック</w:t>
      </w:r>
      <w:r>
        <w:t xml:space="preserve">］</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w:t>
      </w:r>
      <w:r>
        <w:t xml:space="preserve">マスカラード</w:t>
      </w:r>
      <w:r>
        <w:t xml:space="preserve">］</w:t>
      </w:r>
      <w:r>
        <w:t xml:space="preserve">の価値と呼びました。彼女はまさしく、自分の女性性を一つの</w:t>
      </w:r>
      <w:r>
        <w:t xml:space="preserve">仮面</w:t>
      </w:r>
      <w:r>
        <w:t xml:space="preserve">［</w:t>
      </w:r>
      <w:r>
        <w:t xml:space="preserve">マスク</w:t>
      </w:r>
      <w:r>
        <w:t xml:space="preserve">］</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w:t>
      </w:r>
      <w:r>
        <w:t xml:space="preserve">マーク</w:t>
      </w:r>
      <w:r>
        <w:t xml:space="preserve">］</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w:t>
      </w:r>
      <w:r>
        <w:t xml:space="preserve">ファンタスム</w:t>
      </w:r>
      <w:r>
        <w:t xml:space="preserve">］</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w:t>
      </w:r>
      <w:r>
        <w:t xml:space="preserve">しる</w:t>
      </w:r>
      <w:r>
        <w:t xml:space="preserve">］</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よ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w:t>
      </w:r>
      <w:r>
        <w:t xml:space="preserve">ライバル</w:t>
      </w:r>
      <w:r>
        <w:t xml:space="preserve">］</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w:t>
      </w:r>
      <w:r>
        <w:t xml:space="preserve">シーニュ</w:t>
      </w:r>
      <w:r>
        <w:t xml:space="preserve">］</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w:t>
      </w:r>
      <w:r>
        <w:t xml:space="preserve">グリスマン</w:t>
      </w:r>
      <w:r>
        <w:t xml:space="preserve">］</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7:04:39Z</dcterms:created>
  <dcterms:modified xsi:type="dcterms:W3CDTF">2022-11-23T07:04:39Z</dcterms:modified>
</cp:coreProperties>
</file>

<file path=docProps/custom.xml><?xml version="1.0" encoding="utf-8"?>
<Properties xmlns="http://schemas.openxmlformats.org/officeDocument/2006/custom-properties" xmlns:vt="http://schemas.openxmlformats.org/officeDocument/2006/docPropsVTypes"/>
</file>